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6532" w:rsidRPr="00E96532" w:rsidRDefault="00E96532" w:rsidP="000C57D2">
      <w:pPr>
        <w:pStyle w:val="NoSpacing"/>
        <w:rPr>
          <w:b/>
          <w:sz w:val="28"/>
          <w:szCs w:val="28"/>
        </w:rPr>
      </w:pPr>
      <w:r w:rsidRPr="00E96532">
        <w:rPr>
          <w:b/>
          <w:sz w:val="28"/>
          <w:szCs w:val="28"/>
        </w:rPr>
        <w:t>Suggested dorm</w:t>
      </w:r>
      <w:r>
        <w:rPr>
          <w:b/>
          <w:sz w:val="28"/>
          <w:szCs w:val="28"/>
        </w:rPr>
        <w:t xml:space="preserve"> packing</w:t>
      </w:r>
      <w:r w:rsidRPr="00E96532">
        <w:rPr>
          <w:b/>
          <w:sz w:val="28"/>
          <w:szCs w:val="28"/>
        </w:rPr>
        <w:t xml:space="preserve"> list</w:t>
      </w:r>
    </w:p>
    <w:p w:rsidR="00E96532" w:rsidRDefault="00E96532" w:rsidP="000C57D2">
      <w:pPr>
        <w:pStyle w:val="NoSpacing"/>
      </w:pPr>
    </w:p>
    <w:p w:rsidR="000C57D2" w:rsidRDefault="000C57D2" w:rsidP="000C57D2">
      <w:pPr>
        <w:pStyle w:val="NoSpacing"/>
      </w:pPr>
      <w:r>
        <w:t>Matress pad</w:t>
      </w:r>
      <w:r w:rsidR="004B51D6">
        <w:t xml:space="preserve"> for a full bed</w:t>
      </w:r>
    </w:p>
    <w:p w:rsidR="004B51D6" w:rsidRDefault="000C57D2" w:rsidP="000C57D2">
      <w:pPr>
        <w:pStyle w:val="NoSpacing"/>
      </w:pPr>
      <w:r>
        <w:t>Bed sheets</w:t>
      </w:r>
      <w:r w:rsidR="004B51D6">
        <w:t xml:space="preserve"> for a full bed</w:t>
      </w:r>
    </w:p>
    <w:p w:rsidR="000C57D2" w:rsidRDefault="000C57D2" w:rsidP="000C57D2">
      <w:pPr>
        <w:pStyle w:val="NoSpacing"/>
      </w:pPr>
      <w:r>
        <w:t>Pillow</w:t>
      </w:r>
      <w:r w:rsidR="00386876">
        <w:t>(s)</w:t>
      </w:r>
    </w:p>
    <w:p w:rsidR="000C57D2" w:rsidRDefault="000C57D2" w:rsidP="000C57D2">
      <w:pPr>
        <w:pStyle w:val="NoSpacing"/>
      </w:pPr>
      <w:r>
        <w:t>Blankets – 2</w:t>
      </w:r>
    </w:p>
    <w:p w:rsidR="00434AF5" w:rsidRDefault="00434AF5" w:rsidP="00434AF5">
      <w:pPr>
        <w:pStyle w:val="NoSpacing"/>
      </w:pPr>
      <w:r>
        <w:t>Slippers</w:t>
      </w:r>
    </w:p>
    <w:p w:rsidR="00434AF5" w:rsidRDefault="00434AF5" w:rsidP="00434AF5">
      <w:pPr>
        <w:pStyle w:val="NoSpacing"/>
      </w:pPr>
      <w:r>
        <w:t>Cup/mug or water bottle</w:t>
      </w:r>
    </w:p>
    <w:p w:rsidR="00434AF5" w:rsidRDefault="00434AF5" w:rsidP="00434AF5">
      <w:pPr>
        <w:pStyle w:val="NoSpacing"/>
      </w:pPr>
      <w:r>
        <w:t>Trash bag(s</w:t>
      </w:r>
      <w:proofErr w:type="gramStart"/>
      <w:r>
        <w:t>)</w:t>
      </w:r>
      <w:proofErr w:type="gramEnd"/>
      <w:r>
        <w:br/>
      </w:r>
      <w:r w:rsidR="00951BFA">
        <w:t>T</w:t>
      </w:r>
      <w:r>
        <w:t>rash can</w:t>
      </w:r>
    </w:p>
    <w:p w:rsidR="00434AF5" w:rsidRDefault="00434AF5" w:rsidP="00434AF5">
      <w:pPr>
        <w:pStyle w:val="NoSpacing"/>
      </w:pPr>
      <w:r>
        <w:t>Small lamp</w:t>
      </w:r>
    </w:p>
    <w:p w:rsidR="00434AF5" w:rsidRDefault="00434AF5" w:rsidP="00434AF5">
      <w:pPr>
        <w:pStyle w:val="NoSpacing"/>
      </w:pPr>
      <w:r>
        <w:t xml:space="preserve">Small fan </w:t>
      </w:r>
    </w:p>
    <w:p w:rsidR="00434AF5" w:rsidRDefault="00434AF5" w:rsidP="00434AF5">
      <w:pPr>
        <w:pStyle w:val="NoSpacing"/>
      </w:pPr>
      <w:r>
        <w:t>Hangers</w:t>
      </w:r>
    </w:p>
    <w:p w:rsidR="00434AF5" w:rsidRDefault="00434AF5" w:rsidP="00434AF5">
      <w:pPr>
        <w:pStyle w:val="NoSpacing"/>
      </w:pPr>
      <w:r>
        <w:t>Iron/iron board</w:t>
      </w:r>
      <w:r w:rsidR="00386876">
        <w:t xml:space="preserve"> (if you’re high maintenance - </w:t>
      </w:r>
      <w:proofErr w:type="spellStart"/>
      <w:r w:rsidR="00386876">
        <w:t>haha</w:t>
      </w:r>
      <w:proofErr w:type="spellEnd"/>
      <w:r w:rsidR="00386876">
        <w:t>)</w:t>
      </w:r>
    </w:p>
    <w:p w:rsidR="00434AF5" w:rsidRDefault="00434AF5" w:rsidP="00434AF5">
      <w:pPr>
        <w:pStyle w:val="NoSpacing"/>
      </w:pPr>
      <w:r>
        <w:t xml:space="preserve">Coffee maker </w:t>
      </w:r>
      <w:r w:rsidR="00386876">
        <w:t>(or Starbucks is open in JBK)</w:t>
      </w:r>
    </w:p>
    <w:p w:rsidR="000C57D2" w:rsidRDefault="000C57D2" w:rsidP="000C57D2">
      <w:pPr>
        <w:pStyle w:val="NoSpacing"/>
      </w:pPr>
      <w:r>
        <w:t>Cleaning wipes (rooms will be clean upon arrival, but always handy to have!)</w:t>
      </w:r>
    </w:p>
    <w:p w:rsidR="000C57D2" w:rsidRDefault="000C57D2" w:rsidP="000C57D2">
      <w:pPr>
        <w:pStyle w:val="NoSpacing"/>
      </w:pPr>
      <w:r>
        <w:t>Computer</w:t>
      </w:r>
    </w:p>
    <w:p w:rsidR="00E25F4F" w:rsidRDefault="00E25F4F" w:rsidP="000C57D2">
      <w:pPr>
        <w:pStyle w:val="NoSpacing"/>
      </w:pPr>
      <w:r>
        <w:t>Charging cords</w:t>
      </w:r>
    </w:p>
    <w:p w:rsidR="00434AF5" w:rsidRDefault="00434AF5" w:rsidP="000C57D2">
      <w:pPr>
        <w:pStyle w:val="NoSpacing"/>
      </w:pPr>
      <w:r>
        <w:t>Medications</w:t>
      </w:r>
    </w:p>
    <w:p w:rsidR="00434AF5" w:rsidRDefault="00434AF5" w:rsidP="000C57D2">
      <w:pPr>
        <w:pStyle w:val="NoSpacing"/>
      </w:pPr>
      <w:r>
        <w:t>Bath mat</w:t>
      </w:r>
    </w:p>
    <w:p w:rsidR="00434AF5" w:rsidRDefault="00434AF5" w:rsidP="000C57D2">
      <w:pPr>
        <w:pStyle w:val="NoSpacing"/>
      </w:pPr>
      <w:r>
        <w:t>Bath towels</w:t>
      </w:r>
      <w:r w:rsidR="00386876">
        <w:t xml:space="preserve"> (body and hand)</w:t>
      </w:r>
    </w:p>
    <w:p w:rsidR="00434AF5" w:rsidRDefault="00434AF5" w:rsidP="000C57D2">
      <w:pPr>
        <w:pStyle w:val="NoSpacing"/>
      </w:pPr>
      <w:r>
        <w:t>Toiletries – shampoo, conditioner, hand soap, body wash, razor, tooth paste, toothbrush</w:t>
      </w:r>
    </w:p>
    <w:p w:rsidR="00434AF5" w:rsidRDefault="00434AF5" w:rsidP="000C57D2">
      <w:pPr>
        <w:pStyle w:val="NoSpacing"/>
      </w:pPr>
      <w:r>
        <w:t>Hair appliances including blow dryer</w:t>
      </w:r>
    </w:p>
    <w:p w:rsidR="00434AF5" w:rsidRDefault="00434AF5" w:rsidP="000C57D2">
      <w:pPr>
        <w:pStyle w:val="NoSpacing"/>
      </w:pPr>
      <w:r>
        <w:t>Kleenex</w:t>
      </w:r>
    </w:p>
    <w:p w:rsidR="00434AF5" w:rsidRDefault="00434AF5" w:rsidP="000C57D2">
      <w:pPr>
        <w:pStyle w:val="NoSpacing"/>
      </w:pPr>
      <w:r>
        <w:t>Class supplies if required by instructor</w:t>
      </w:r>
      <w:bookmarkStart w:id="0" w:name="_GoBack"/>
      <w:bookmarkEnd w:id="0"/>
    </w:p>
    <w:p w:rsidR="00434AF5" w:rsidRDefault="00434AF5" w:rsidP="00434AF5">
      <w:pPr>
        <w:pStyle w:val="NoSpacing"/>
      </w:pPr>
      <w:r>
        <w:t>Flashlight</w:t>
      </w:r>
      <w:r w:rsidR="00386876">
        <w:t xml:space="preserve"> (for ghost stories at night)</w:t>
      </w:r>
    </w:p>
    <w:p w:rsidR="00434AF5" w:rsidRDefault="00434AF5" w:rsidP="00434AF5">
      <w:pPr>
        <w:pStyle w:val="NoSpacing"/>
      </w:pPr>
      <w:r>
        <w:t>Sun screen</w:t>
      </w:r>
    </w:p>
    <w:p w:rsidR="00434AF5" w:rsidRDefault="00434AF5" w:rsidP="00434AF5">
      <w:pPr>
        <w:pStyle w:val="NoSpacing"/>
      </w:pPr>
      <w:r>
        <w:t>Umbrella</w:t>
      </w:r>
      <w:r w:rsidR="00386876">
        <w:t xml:space="preserve"> (actually don’t bring it; we need the rain.)</w:t>
      </w:r>
    </w:p>
    <w:p w:rsidR="00434AF5" w:rsidRDefault="00386876" w:rsidP="00434AF5">
      <w:pPr>
        <w:pStyle w:val="NoSpacing"/>
      </w:pPr>
      <w:r>
        <w:t>Mosquito</w:t>
      </w:r>
      <w:r w:rsidR="00434AF5">
        <w:t xml:space="preserve"> spray</w:t>
      </w:r>
    </w:p>
    <w:p w:rsidR="00E25F4F" w:rsidRDefault="00E25F4F" w:rsidP="00434AF5">
      <w:pPr>
        <w:pStyle w:val="NoSpacing"/>
      </w:pPr>
      <w:r>
        <w:t>Masks (if desired, not required)</w:t>
      </w:r>
    </w:p>
    <w:p w:rsidR="00434AF5" w:rsidRDefault="00434AF5" w:rsidP="000C57D2">
      <w:pPr>
        <w:pStyle w:val="NoSpacing"/>
      </w:pPr>
    </w:p>
    <w:p w:rsidR="00434AF5" w:rsidRDefault="00434AF5" w:rsidP="000C57D2">
      <w:pPr>
        <w:pStyle w:val="NoSpacing"/>
      </w:pPr>
    </w:p>
    <w:p w:rsidR="000C57D2" w:rsidRDefault="00386876" w:rsidP="000C57D2">
      <w:pPr>
        <w:pStyle w:val="NoSpacing"/>
      </w:pPr>
      <w:r>
        <w:t>The rooms include a full-sized fridge so you can bring/buy snacks if you like.</w:t>
      </w:r>
    </w:p>
    <w:p w:rsidR="000C57D2" w:rsidRDefault="000C57D2" w:rsidP="000C57D2">
      <w:pPr>
        <w:pStyle w:val="NoSpacing"/>
      </w:pPr>
    </w:p>
    <w:sectPr w:rsidR="000C57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zA3MDaxMDA2NDZW0lEKTi0uzszPAykwqgUAFPQ0MSwAAAA="/>
  </w:docVars>
  <w:rsids>
    <w:rsidRoot w:val="000C57D2"/>
    <w:rsid w:val="00052F84"/>
    <w:rsid w:val="000B166D"/>
    <w:rsid w:val="000C57D2"/>
    <w:rsid w:val="00386876"/>
    <w:rsid w:val="00434AF5"/>
    <w:rsid w:val="00495F98"/>
    <w:rsid w:val="004B51D6"/>
    <w:rsid w:val="00951BFA"/>
    <w:rsid w:val="00E25F4F"/>
    <w:rsid w:val="00E96532"/>
    <w:rsid w:val="00EB0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A6BA1"/>
  <w15:docId w15:val="{6DF79217-8F66-4F90-9275-481AD8590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C57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TAMU</Company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er, Andrea</dc:creator>
  <cp:lastModifiedBy>Andrea Porter</cp:lastModifiedBy>
  <cp:revision>3</cp:revision>
  <dcterms:created xsi:type="dcterms:W3CDTF">2021-05-20T20:09:00Z</dcterms:created>
  <dcterms:modified xsi:type="dcterms:W3CDTF">2021-05-20T20:11:00Z</dcterms:modified>
</cp:coreProperties>
</file>